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FEF5E" w14:textId="2660382D" w:rsidR="00754B38" w:rsidRDefault="00F80085" w:rsidP="00B04A36">
      <w:pPr>
        <w:jc w:val="both"/>
        <w:rPr>
          <w:b/>
          <w:bCs/>
          <w:lang w:val="en-GB"/>
        </w:rPr>
      </w:pPr>
      <w:r w:rsidRPr="00521126">
        <w:rPr>
          <w:b/>
          <w:bCs/>
          <w:lang w:val="en-GB"/>
        </w:rPr>
        <w:t>4ST</w:t>
      </w:r>
      <w:r w:rsidR="000C50DC" w:rsidRPr="00521126">
        <w:rPr>
          <w:b/>
          <w:bCs/>
          <w:lang w:val="en-GB"/>
        </w:rPr>
        <w:t>6</w:t>
      </w:r>
      <w:r w:rsidRPr="00521126">
        <w:rPr>
          <w:b/>
          <w:bCs/>
          <w:lang w:val="en-GB"/>
        </w:rPr>
        <w:t>30</w:t>
      </w:r>
      <w:r w:rsidR="004F3438" w:rsidRPr="00521126">
        <w:rPr>
          <w:b/>
          <w:bCs/>
          <w:caps/>
          <w:lang w:val="en-GB"/>
        </w:rPr>
        <w:t xml:space="preserve">   </w:t>
      </w:r>
      <w:r w:rsidR="000C50DC" w:rsidRPr="00521126">
        <w:rPr>
          <w:b/>
          <w:bCs/>
          <w:caps/>
          <w:lang w:val="en-GB"/>
        </w:rPr>
        <w:t>Homework</w:t>
      </w:r>
      <w:r w:rsidR="003E5744" w:rsidRPr="00521126">
        <w:rPr>
          <w:b/>
          <w:bCs/>
          <w:lang w:val="en-GB"/>
        </w:rPr>
        <w:t xml:space="preserve"> </w:t>
      </w:r>
      <w:r w:rsidR="00E1734B">
        <w:rPr>
          <w:b/>
          <w:bCs/>
          <w:lang w:val="en-GB"/>
        </w:rPr>
        <w:t>2</w:t>
      </w:r>
      <w:r w:rsidR="00AE2CB3" w:rsidRPr="00521126">
        <w:rPr>
          <w:b/>
          <w:bCs/>
          <w:lang w:val="en-GB"/>
        </w:rPr>
        <w:t xml:space="preserve"> </w:t>
      </w:r>
    </w:p>
    <w:p w14:paraId="136FEF5F" w14:textId="2A071BDB" w:rsidR="004F3438" w:rsidRPr="00521126" w:rsidRDefault="00AE2CB3" w:rsidP="00B04A36">
      <w:pPr>
        <w:jc w:val="both"/>
        <w:rPr>
          <w:b/>
          <w:bCs/>
          <w:lang w:val="en-GB"/>
        </w:rPr>
      </w:pPr>
      <w:r w:rsidRPr="00521126">
        <w:rPr>
          <w:b/>
          <w:bCs/>
          <w:lang w:val="en-GB"/>
        </w:rPr>
        <w:t>(</w:t>
      </w:r>
      <w:proofErr w:type="gramStart"/>
      <w:r w:rsidR="003E5744" w:rsidRPr="00521126">
        <w:rPr>
          <w:b/>
          <w:bCs/>
          <w:lang w:val="en-GB"/>
        </w:rPr>
        <w:t>sampl</w:t>
      </w:r>
      <w:r w:rsidR="00922C1B">
        <w:rPr>
          <w:b/>
          <w:bCs/>
          <w:lang w:val="en-GB"/>
        </w:rPr>
        <w:t>ing</w:t>
      </w:r>
      <w:proofErr w:type="gramEnd"/>
      <w:r w:rsidR="002A306D">
        <w:rPr>
          <w:b/>
          <w:bCs/>
          <w:lang w:val="en-GB"/>
        </w:rPr>
        <w:t xml:space="preserve"> </w:t>
      </w:r>
      <w:r w:rsidR="00E1734B">
        <w:rPr>
          <w:b/>
          <w:bCs/>
          <w:lang w:val="en-GB"/>
        </w:rPr>
        <w:t xml:space="preserve">from </w:t>
      </w:r>
      <w:r w:rsidR="003E5744" w:rsidRPr="00521126">
        <w:rPr>
          <w:b/>
          <w:bCs/>
          <w:lang w:val="en-GB"/>
        </w:rPr>
        <w:t>the multivariate distributions</w:t>
      </w:r>
      <w:r w:rsidR="00E1734B">
        <w:rPr>
          <w:b/>
          <w:bCs/>
          <w:lang w:val="en-GB"/>
        </w:rPr>
        <w:t xml:space="preserve"> and some nonparametric statistics</w:t>
      </w:r>
      <w:r w:rsidRPr="00521126">
        <w:rPr>
          <w:b/>
          <w:bCs/>
          <w:lang w:val="en-GB"/>
        </w:rPr>
        <w:t>)</w:t>
      </w:r>
    </w:p>
    <w:p w14:paraId="136FEF60" w14:textId="77777777" w:rsidR="00326A3C" w:rsidRPr="00521126" w:rsidRDefault="00326A3C" w:rsidP="00B04A36">
      <w:pPr>
        <w:jc w:val="both"/>
        <w:rPr>
          <w:b/>
          <w:bCs/>
          <w:lang w:val="en-GB"/>
        </w:rPr>
      </w:pPr>
    </w:p>
    <w:p w14:paraId="136FEF61" w14:textId="1600BBFF" w:rsidR="000C50DC" w:rsidRPr="00521126" w:rsidRDefault="000C50DC" w:rsidP="00B04A36">
      <w:pPr>
        <w:jc w:val="both"/>
        <w:rPr>
          <w:b/>
          <w:bCs/>
          <w:lang w:val="en-GB"/>
        </w:rPr>
      </w:pPr>
      <w:r w:rsidRPr="00521126">
        <w:rPr>
          <w:b/>
          <w:bCs/>
          <w:lang w:val="en-GB"/>
        </w:rPr>
        <w:t>Evaluation: 0</w:t>
      </w:r>
      <w:r w:rsidR="00B85FD4">
        <w:rPr>
          <w:b/>
          <w:bCs/>
          <w:lang w:val="en-GB"/>
        </w:rPr>
        <w:t xml:space="preserve"> – 10</w:t>
      </w:r>
      <w:r w:rsidRPr="00521126">
        <w:rPr>
          <w:b/>
          <w:bCs/>
          <w:lang w:val="en-GB"/>
        </w:rPr>
        <w:t xml:space="preserve"> points</w:t>
      </w:r>
    </w:p>
    <w:p w14:paraId="62B1C31A" w14:textId="0AF18587" w:rsidR="00E47212" w:rsidRPr="00295FF8" w:rsidRDefault="00295FF8" w:rsidP="00B04A36">
      <w:pPr>
        <w:spacing w:line="360" w:lineRule="auto"/>
        <w:jc w:val="both"/>
        <w:rPr>
          <w:b/>
          <w:lang w:val="en-GB"/>
        </w:rPr>
      </w:pPr>
      <w:r w:rsidRPr="00295FF8">
        <w:rPr>
          <w:b/>
          <w:lang w:val="en-GB"/>
        </w:rPr>
        <w:t xml:space="preserve">Deadline: see </w:t>
      </w:r>
      <w:proofErr w:type="spellStart"/>
      <w:r w:rsidRPr="00295FF8">
        <w:rPr>
          <w:b/>
          <w:lang w:val="en-GB"/>
        </w:rPr>
        <w:t>InSIS</w:t>
      </w:r>
      <w:proofErr w:type="spellEnd"/>
      <w:r w:rsidRPr="00295FF8">
        <w:rPr>
          <w:b/>
          <w:lang w:val="en-GB"/>
        </w:rPr>
        <w:t xml:space="preserve"> coursework submission</w:t>
      </w:r>
    </w:p>
    <w:p w14:paraId="7A15080E" w14:textId="77777777" w:rsidR="00295FF8" w:rsidRDefault="00295FF8" w:rsidP="00B04A36">
      <w:pPr>
        <w:pStyle w:val="ListParagraph"/>
        <w:spacing w:line="360" w:lineRule="auto"/>
        <w:ind w:left="0"/>
        <w:jc w:val="both"/>
        <w:rPr>
          <w:b/>
          <w:bCs/>
          <w:lang w:val="en-GB"/>
        </w:rPr>
      </w:pPr>
    </w:p>
    <w:p w14:paraId="136FEF74" w14:textId="07C70B9C" w:rsidR="0030518B" w:rsidRDefault="002C227A" w:rsidP="00B04A36">
      <w:pPr>
        <w:pStyle w:val="ListParagraph"/>
        <w:spacing w:line="360" w:lineRule="auto"/>
        <w:ind w:left="0"/>
        <w:jc w:val="both"/>
        <w:rPr>
          <w:bCs/>
          <w:color w:val="000000" w:themeColor="text1"/>
          <w:lang w:val="en-GB"/>
        </w:rPr>
      </w:pPr>
      <w:r>
        <w:rPr>
          <w:bCs/>
          <w:lang w:val="en-GB"/>
        </w:rPr>
        <w:t xml:space="preserve">Use data in </w:t>
      </w:r>
      <w:r w:rsidR="00E47212">
        <w:rPr>
          <w:bCs/>
          <w:lang w:val="en-GB"/>
        </w:rPr>
        <w:t>dia</w:t>
      </w:r>
      <w:r w:rsidR="00E47212" w:rsidRPr="002424DB">
        <w:rPr>
          <w:bCs/>
          <w:color w:val="000000" w:themeColor="text1"/>
          <w:lang w:val="en-GB"/>
        </w:rPr>
        <w:t xml:space="preserve">betes.csv </w:t>
      </w:r>
    </w:p>
    <w:p w14:paraId="1BAD4CEF" w14:textId="77777777" w:rsidR="002424DB" w:rsidRPr="00617111" w:rsidRDefault="002424DB" w:rsidP="00B04A36">
      <w:pPr>
        <w:numPr>
          <w:ilvl w:val="0"/>
          <w:numId w:val="19"/>
        </w:numPr>
        <w:spacing w:line="360" w:lineRule="auto"/>
        <w:jc w:val="both"/>
        <w:rPr>
          <w:noProof/>
        </w:rPr>
      </w:pPr>
      <w:r>
        <w:rPr>
          <w:bCs/>
          <w:color w:val="000000" w:themeColor="text1"/>
          <w:lang w:val="en-GB"/>
        </w:rPr>
        <w:t>Source</w:t>
      </w:r>
      <w:r w:rsidRPr="00617111">
        <w:rPr>
          <w:noProof/>
        </w:rPr>
        <w:t xml:space="preserve">: </w:t>
      </w:r>
      <w:hyperlink r:id="rId5" w:history="1">
        <w:r w:rsidRPr="00617111">
          <w:rPr>
            <w:rStyle w:val="Hyperlink"/>
            <w:noProof/>
          </w:rPr>
          <w:t>https://www.kaggle.com/uciml/pima-indians-diabetes-database</w:t>
        </w:r>
      </w:hyperlink>
    </w:p>
    <w:p w14:paraId="4D8DE56A" w14:textId="05305C1D" w:rsidR="002424DB" w:rsidRDefault="00373382" w:rsidP="00B04A36">
      <w:pPr>
        <w:pStyle w:val="ListParagraph"/>
        <w:numPr>
          <w:ilvl w:val="0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 xml:space="preserve">Original file contains the data about women older 21 years coming from the </w:t>
      </w:r>
      <w:proofErr w:type="gramStart"/>
      <w:r>
        <w:rPr>
          <w:bCs/>
          <w:color w:val="000000" w:themeColor="text1"/>
          <w:lang w:val="en-GB"/>
        </w:rPr>
        <w:t>North-American</w:t>
      </w:r>
      <w:proofErr w:type="gramEnd"/>
      <w:r>
        <w:rPr>
          <w:bCs/>
          <w:color w:val="000000" w:themeColor="text1"/>
          <w:lang w:val="en-GB"/>
        </w:rPr>
        <w:t xml:space="preserve"> Indian trib</w:t>
      </w:r>
      <w:r w:rsidR="00052225">
        <w:rPr>
          <w:bCs/>
          <w:color w:val="000000" w:themeColor="text1"/>
          <w:lang w:val="en-GB"/>
        </w:rPr>
        <w:t>e</w:t>
      </w:r>
      <w:r>
        <w:rPr>
          <w:bCs/>
          <w:color w:val="000000" w:themeColor="text1"/>
          <w:lang w:val="en-GB"/>
        </w:rPr>
        <w:t xml:space="preserve"> Pima</w:t>
      </w:r>
      <w:r w:rsidR="00052225">
        <w:rPr>
          <w:bCs/>
          <w:color w:val="000000" w:themeColor="text1"/>
          <w:lang w:val="en-GB"/>
        </w:rPr>
        <w:t xml:space="preserve">, known historically for its </w:t>
      </w:r>
      <w:r w:rsidR="007B00C9">
        <w:rPr>
          <w:bCs/>
          <w:color w:val="000000" w:themeColor="text1"/>
          <w:lang w:val="en-GB"/>
        </w:rPr>
        <w:t>predisposition to “diseases of civilization”</w:t>
      </w:r>
      <w:r w:rsidR="00D40082">
        <w:rPr>
          <w:bCs/>
          <w:color w:val="000000" w:themeColor="text1"/>
          <w:lang w:val="en-GB"/>
        </w:rPr>
        <w:t>, especially type II diabetes</w:t>
      </w:r>
      <w:r>
        <w:rPr>
          <w:bCs/>
          <w:color w:val="000000" w:themeColor="text1"/>
          <w:lang w:val="en-GB"/>
        </w:rPr>
        <w:t xml:space="preserve">. </w:t>
      </w:r>
    </w:p>
    <w:p w14:paraId="2B4A8580" w14:textId="1F7390A5" w:rsidR="00D40082" w:rsidRDefault="00D40082" w:rsidP="00B04A36">
      <w:pPr>
        <w:pStyle w:val="ListParagraph"/>
        <w:numPr>
          <w:ilvl w:val="0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It contains 768 observations of 9 variables:</w:t>
      </w:r>
    </w:p>
    <w:p w14:paraId="2F80BD32" w14:textId="6235248B" w:rsidR="00D40082" w:rsidRDefault="00D40082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Number of pregnancies</w:t>
      </w:r>
      <w:r w:rsidR="00CF2B48">
        <w:rPr>
          <w:bCs/>
          <w:color w:val="000000" w:themeColor="text1"/>
          <w:lang w:val="en-GB"/>
        </w:rPr>
        <w:t xml:space="preserve">, blood glucose, blood pressure, skin thickness, blood insulin, BMI, </w:t>
      </w:r>
      <w:r w:rsidR="008C44A2">
        <w:rPr>
          <w:bCs/>
          <w:color w:val="000000" w:themeColor="text1"/>
          <w:lang w:val="en-GB"/>
        </w:rPr>
        <w:t>hereditary score and age.</w:t>
      </w:r>
    </w:p>
    <w:p w14:paraId="2BC7DB96" w14:textId="434E1D65" w:rsidR="008C44A2" w:rsidRDefault="008C44A2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 xml:space="preserve">Plus variable “outcome” – whether a woman has been diagnosed with diabetes (1) or </w:t>
      </w:r>
      <w:proofErr w:type="gramStart"/>
      <w:r>
        <w:rPr>
          <w:bCs/>
          <w:color w:val="000000" w:themeColor="text1"/>
          <w:lang w:val="en-GB"/>
        </w:rPr>
        <w:t>not(</w:t>
      </w:r>
      <w:proofErr w:type="gramEnd"/>
      <w:r>
        <w:rPr>
          <w:bCs/>
          <w:color w:val="000000" w:themeColor="text1"/>
          <w:lang w:val="en-GB"/>
        </w:rPr>
        <w:t>0).</w:t>
      </w:r>
    </w:p>
    <w:p w14:paraId="26CA85AF" w14:textId="39D5230F" w:rsidR="008C44A2" w:rsidRDefault="008C44A2" w:rsidP="00B04A36">
      <w:pPr>
        <w:pStyle w:val="ListParagraph"/>
        <w:numPr>
          <w:ilvl w:val="0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 xml:space="preserve">First </w:t>
      </w:r>
      <w:r w:rsidR="00A64359">
        <w:rPr>
          <w:bCs/>
          <w:color w:val="000000" w:themeColor="text1"/>
          <w:lang w:val="en-GB"/>
        </w:rPr>
        <w:t>delete all the observations that contain at least one 0 (which means NA in the used coding) in its variables except for the variable Outcome</w:t>
      </w:r>
      <w:r w:rsidR="00417490">
        <w:rPr>
          <w:bCs/>
          <w:color w:val="000000" w:themeColor="text1"/>
          <w:lang w:val="en-GB"/>
        </w:rPr>
        <w:t xml:space="preserve"> (in which 0 means “without diagnosed diabetes”)</w:t>
      </w:r>
      <w:r w:rsidR="00A64359">
        <w:rPr>
          <w:bCs/>
          <w:color w:val="000000" w:themeColor="text1"/>
          <w:lang w:val="en-GB"/>
        </w:rPr>
        <w:t>.</w:t>
      </w:r>
    </w:p>
    <w:p w14:paraId="0CA0FF34" w14:textId="5DC52BC8" w:rsidR="00A64359" w:rsidRDefault="00B8796E" w:rsidP="00B04A36">
      <w:pPr>
        <w:pStyle w:val="ListParagraph"/>
        <w:numPr>
          <w:ilvl w:val="0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Find out:</w:t>
      </w:r>
    </w:p>
    <w:p w14:paraId="702D6FEB" w14:textId="47A239D6" w:rsidR="00B8796E" w:rsidRDefault="00B8796E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Vector of means</w:t>
      </w:r>
    </w:p>
    <w:p w14:paraId="35919186" w14:textId="67AF0CA5" w:rsidR="00B8796E" w:rsidRDefault="00B8796E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Wishart matrix</w:t>
      </w:r>
    </w:p>
    <w:p w14:paraId="4184F194" w14:textId="0C5DF1C8" w:rsidR="00B8796E" w:rsidRDefault="00B8796E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Sample covariance matrix</w:t>
      </w:r>
    </w:p>
    <w:p w14:paraId="0B113C6F" w14:textId="5D81F8C4" w:rsidR="00B8796E" w:rsidRDefault="00B8796E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Sample correlation matrix</w:t>
      </w:r>
    </w:p>
    <w:p w14:paraId="5E315FBA" w14:textId="52C7D702" w:rsidR="00B8796E" w:rsidRDefault="00F22037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>Eigenvalues of sample correlation matrix. Are they all positive?</w:t>
      </w:r>
    </w:p>
    <w:p w14:paraId="57904C47" w14:textId="22EC2F95" w:rsidR="00F22037" w:rsidRDefault="00F22037" w:rsidP="00B04A36">
      <w:pPr>
        <w:pStyle w:val="ListParagraph"/>
        <w:numPr>
          <w:ilvl w:val="0"/>
          <w:numId w:val="23"/>
        </w:numPr>
        <w:spacing w:line="360" w:lineRule="auto"/>
        <w:jc w:val="both"/>
        <w:rPr>
          <w:bCs/>
          <w:color w:val="000000" w:themeColor="text1"/>
          <w:lang w:val="en-GB"/>
        </w:rPr>
      </w:pPr>
      <w:r>
        <w:rPr>
          <w:bCs/>
          <w:color w:val="000000" w:themeColor="text1"/>
          <w:lang w:val="en-GB"/>
        </w:rPr>
        <w:t xml:space="preserve">Suppose the </w:t>
      </w:r>
      <w:r w:rsidR="00CF300F">
        <w:rPr>
          <w:bCs/>
          <w:color w:val="000000" w:themeColor="text1"/>
          <w:lang w:val="en-GB"/>
        </w:rPr>
        <w:t>sample comes from multivariate normal distribution with the vector of expected values:</w:t>
      </w:r>
    </w:p>
    <w:p w14:paraId="05507AE1" w14:textId="77777777" w:rsidR="00CB3480" w:rsidRDefault="00CB3480" w:rsidP="00B04A36">
      <w:pPr>
        <w:pStyle w:val="ListParagraph"/>
        <w:spacing w:line="360" w:lineRule="auto"/>
        <w:jc w:val="both"/>
      </w:pPr>
      <m:oMathPara>
        <m:oMath>
          <m:r>
            <m:rPr>
              <m:sty m:val="bi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3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7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2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5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,372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,5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0CF40693" w14:textId="0C714E6D" w:rsidR="00073809" w:rsidRDefault="00CB3480" w:rsidP="00B04A36">
      <w:pPr>
        <w:pStyle w:val="ListParagraph"/>
        <w:numPr>
          <w:ilvl w:val="1"/>
          <w:numId w:val="23"/>
        </w:numPr>
        <w:spacing w:line="360" w:lineRule="auto"/>
        <w:jc w:val="both"/>
        <w:rPr>
          <w:lang w:val="en-GB"/>
        </w:rPr>
      </w:pPr>
      <w:r w:rsidRPr="00276409">
        <w:rPr>
          <w:lang w:val="en-GB"/>
        </w:rPr>
        <w:t xml:space="preserve">Find out a value of quadratic form Q, its distribution and the probability, that it will reach the value </w:t>
      </w:r>
      <w:r w:rsidR="00696530" w:rsidRPr="00276409">
        <w:rPr>
          <w:lang w:val="en-GB"/>
        </w:rPr>
        <w:t>or higher value.</w:t>
      </w:r>
    </w:p>
    <w:p w14:paraId="71DA7519" w14:textId="77777777" w:rsidR="00E1734B" w:rsidRPr="00E1734B" w:rsidRDefault="00E1734B" w:rsidP="00B04A36">
      <w:pPr>
        <w:pStyle w:val="ListParagraph"/>
        <w:spacing w:line="360" w:lineRule="auto"/>
        <w:ind w:left="1440"/>
        <w:jc w:val="both"/>
        <w:rPr>
          <w:lang w:val="en-GB"/>
        </w:rPr>
      </w:pPr>
    </w:p>
    <w:p w14:paraId="0A9B3E96" w14:textId="26A7C317" w:rsidR="00073809" w:rsidRPr="009768B7" w:rsidRDefault="00073809" w:rsidP="00B04A36">
      <w:pPr>
        <w:spacing w:line="360" w:lineRule="auto"/>
        <w:jc w:val="both"/>
        <w:rPr>
          <w:lang w:val="en-GB"/>
        </w:rPr>
      </w:pPr>
      <w:r w:rsidRPr="009768B7">
        <w:rPr>
          <w:lang w:val="en-GB"/>
        </w:rPr>
        <w:t>Choose three of the variables (but not the variable Outcome) and</w:t>
      </w:r>
      <w:r>
        <w:rPr>
          <w:lang w:val="en-GB"/>
        </w:rPr>
        <w:t>:</w:t>
      </w:r>
    </w:p>
    <w:p w14:paraId="00BCB95E" w14:textId="77777777" w:rsidR="00073809" w:rsidRPr="009768B7" w:rsidRDefault="00073809" w:rsidP="00B04A36">
      <w:pPr>
        <w:pStyle w:val="ListParagraph"/>
        <w:numPr>
          <w:ilvl w:val="0"/>
          <w:numId w:val="26"/>
        </w:numPr>
        <w:spacing w:after="200" w:line="360" w:lineRule="auto"/>
        <w:jc w:val="both"/>
        <w:rPr>
          <w:lang w:val="en-GB"/>
        </w:rPr>
      </w:pPr>
      <w:r w:rsidRPr="009768B7">
        <w:rPr>
          <w:lang w:val="en-GB"/>
        </w:rPr>
        <w:t>Find out median</w:t>
      </w:r>
      <w:r>
        <w:rPr>
          <w:lang w:val="en-GB"/>
        </w:rPr>
        <w:t>s</w:t>
      </w:r>
      <w:r w:rsidRPr="009768B7">
        <w:rPr>
          <w:lang w:val="en-GB"/>
        </w:rPr>
        <w:t>, trimean</w:t>
      </w:r>
      <w:r>
        <w:rPr>
          <w:lang w:val="en-GB"/>
        </w:rPr>
        <w:t>s</w:t>
      </w:r>
      <w:r w:rsidRPr="009768B7">
        <w:rPr>
          <w:lang w:val="en-GB"/>
        </w:rPr>
        <w:t xml:space="preserve">, trimmed means, </w:t>
      </w:r>
      <w:proofErr w:type="spellStart"/>
      <w:r w:rsidRPr="009768B7">
        <w:rPr>
          <w:lang w:val="en-GB"/>
        </w:rPr>
        <w:t>windsorized</w:t>
      </w:r>
      <w:proofErr w:type="spellEnd"/>
      <w:r w:rsidRPr="009768B7">
        <w:rPr>
          <w:lang w:val="en-GB"/>
        </w:rPr>
        <w:t xml:space="preserve"> means (use 5 % observations to be trimmed).</w:t>
      </w:r>
    </w:p>
    <w:p w14:paraId="631FF974" w14:textId="77777777" w:rsidR="00073809" w:rsidRPr="009768B7" w:rsidRDefault="00073809" w:rsidP="00B04A36">
      <w:pPr>
        <w:pStyle w:val="ListParagraph"/>
        <w:numPr>
          <w:ilvl w:val="0"/>
          <w:numId w:val="26"/>
        </w:numPr>
        <w:spacing w:after="200" w:line="360" w:lineRule="auto"/>
        <w:jc w:val="both"/>
        <w:rPr>
          <w:lang w:val="en-GB"/>
        </w:rPr>
      </w:pPr>
      <w:r w:rsidRPr="009768B7">
        <w:rPr>
          <w:lang w:val="en-GB"/>
        </w:rPr>
        <w:t>Find out IQR</w:t>
      </w:r>
      <w:r>
        <w:rPr>
          <w:lang w:val="en-GB"/>
        </w:rPr>
        <w:t>s</w:t>
      </w:r>
      <w:r w:rsidRPr="009768B7">
        <w:rPr>
          <w:lang w:val="en-GB"/>
        </w:rPr>
        <w:t>, MAD</w:t>
      </w:r>
      <w:r>
        <w:rPr>
          <w:lang w:val="en-GB"/>
        </w:rPr>
        <w:t>s</w:t>
      </w:r>
      <w:r w:rsidRPr="009768B7">
        <w:rPr>
          <w:lang w:val="en-GB"/>
        </w:rPr>
        <w:t xml:space="preserve"> and Gini ind</w:t>
      </w:r>
      <w:r>
        <w:rPr>
          <w:lang w:val="en-GB"/>
        </w:rPr>
        <w:t>ices</w:t>
      </w:r>
      <w:r w:rsidRPr="009768B7">
        <w:rPr>
          <w:lang w:val="en-GB"/>
        </w:rPr>
        <w:t>.</w:t>
      </w:r>
    </w:p>
    <w:p w14:paraId="5CB1BAB8" w14:textId="77777777" w:rsidR="00073809" w:rsidRPr="009768B7" w:rsidRDefault="00073809" w:rsidP="00B04A36">
      <w:pPr>
        <w:pStyle w:val="ListParagraph"/>
        <w:numPr>
          <w:ilvl w:val="0"/>
          <w:numId w:val="25"/>
        </w:numPr>
        <w:spacing w:after="200" w:line="360" w:lineRule="auto"/>
        <w:ind w:left="709" w:hanging="283"/>
        <w:jc w:val="both"/>
        <w:rPr>
          <w:position w:val="-30"/>
          <w:lang w:val="en-GB"/>
        </w:rPr>
      </w:pPr>
      <w:r w:rsidRPr="009768B7">
        <w:rPr>
          <w:position w:val="-30"/>
          <w:lang w:val="en-GB"/>
        </w:rPr>
        <w:lastRenderedPageBreak/>
        <w:t>Use sample mean</w:t>
      </w:r>
      <w:r>
        <w:rPr>
          <w:position w:val="-30"/>
          <w:lang w:val="en-GB"/>
        </w:rPr>
        <w:t>s</w:t>
      </w:r>
      <w:r w:rsidRPr="009768B7">
        <w:rPr>
          <w:position w:val="-30"/>
          <w:lang w:val="en-GB"/>
        </w:rPr>
        <w:t xml:space="preserve"> and sample standard deviation</w:t>
      </w:r>
      <w:r>
        <w:rPr>
          <w:position w:val="-30"/>
          <w:lang w:val="en-GB"/>
        </w:rPr>
        <w:t>s</w:t>
      </w:r>
      <w:r w:rsidRPr="009768B7">
        <w:rPr>
          <w:position w:val="-30"/>
          <w:lang w:val="en-GB"/>
        </w:rPr>
        <w:t xml:space="preserve"> as estimates of μ and σ of normal distribution</w:t>
      </w:r>
      <w:r>
        <w:rPr>
          <w:position w:val="-30"/>
          <w:lang w:val="en-GB"/>
        </w:rPr>
        <w:t>s</w:t>
      </w:r>
      <w:r w:rsidRPr="009768B7">
        <w:rPr>
          <w:position w:val="-30"/>
          <w:lang w:val="en-GB"/>
        </w:rPr>
        <w:t>.</w:t>
      </w:r>
    </w:p>
    <w:p w14:paraId="29551982" w14:textId="26779C57" w:rsidR="00073809" w:rsidRPr="009768B7" w:rsidRDefault="00073809" w:rsidP="00B04A36">
      <w:pPr>
        <w:pStyle w:val="ListParagraph"/>
        <w:numPr>
          <w:ilvl w:val="0"/>
          <w:numId w:val="25"/>
        </w:numPr>
        <w:spacing w:after="200" w:line="360" w:lineRule="auto"/>
        <w:ind w:left="709" w:hanging="283"/>
        <w:jc w:val="both"/>
        <w:rPr>
          <w:position w:val="-30"/>
          <w:lang w:val="en-GB"/>
        </w:rPr>
      </w:pPr>
      <w:r w:rsidRPr="009768B7">
        <w:rPr>
          <w:position w:val="-30"/>
          <w:lang w:val="en-GB"/>
        </w:rPr>
        <w:t>Draw a sample quantile function</w:t>
      </w:r>
      <w:r>
        <w:rPr>
          <w:position w:val="-30"/>
          <w:lang w:val="en-GB"/>
        </w:rPr>
        <w:t>s</w:t>
      </w:r>
      <w:r w:rsidRPr="009768B7">
        <w:rPr>
          <w:position w:val="-30"/>
          <w:lang w:val="en-GB"/>
        </w:rPr>
        <w:t>, empirical distribution function</w:t>
      </w:r>
      <w:r>
        <w:rPr>
          <w:position w:val="-30"/>
          <w:lang w:val="en-GB"/>
        </w:rPr>
        <w:t>s</w:t>
      </w:r>
      <w:r w:rsidRPr="009768B7">
        <w:rPr>
          <w:position w:val="-30"/>
          <w:lang w:val="en-GB"/>
        </w:rPr>
        <w:t xml:space="preserve"> and kernel densit</w:t>
      </w:r>
      <w:r>
        <w:rPr>
          <w:position w:val="-30"/>
          <w:lang w:val="en-GB"/>
        </w:rPr>
        <w:t>y estimates</w:t>
      </w:r>
      <w:r w:rsidRPr="009768B7">
        <w:rPr>
          <w:position w:val="-30"/>
          <w:lang w:val="en-GB"/>
        </w:rPr>
        <w:t xml:space="preserve"> with histogram</w:t>
      </w:r>
      <w:r>
        <w:rPr>
          <w:position w:val="-30"/>
          <w:lang w:val="en-GB"/>
        </w:rPr>
        <w:t>s</w:t>
      </w:r>
      <w:r w:rsidRPr="009768B7">
        <w:rPr>
          <w:position w:val="-30"/>
          <w:lang w:val="en-GB"/>
        </w:rPr>
        <w:t xml:space="preserve"> and compare them </w:t>
      </w:r>
      <w:r>
        <w:rPr>
          <w:position w:val="-30"/>
          <w:lang w:val="en-GB"/>
        </w:rPr>
        <w:t xml:space="preserve">(graphically) </w:t>
      </w:r>
      <w:r w:rsidRPr="009768B7">
        <w:rPr>
          <w:position w:val="-30"/>
          <w:lang w:val="en-GB"/>
        </w:rPr>
        <w:t>to the theoretical functions of estimated normal distributions</w:t>
      </w:r>
      <w:r>
        <w:rPr>
          <w:position w:val="-30"/>
          <w:lang w:val="en-GB"/>
        </w:rPr>
        <w:t xml:space="preserve"> (from previous point)</w:t>
      </w:r>
      <w:r w:rsidRPr="009768B7">
        <w:rPr>
          <w:position w:val="-30"/>
          <w:lang w:val="en-GB"/>
        </w:rPr>
        <w:t xml:space="preserve">. </w:t>
      </w:r>
    </w:p>
    <w:p w14:paraId="6B8FE6EF" w14:textId="044DDA2C" w:rsidR="00073809" w:rsidRPr="00073809" w:rsidRDefault="00073809" w:rsidP="00B04A36">
      <w:pPr>
        <w:pStyle w:val="ListParagraph"/>
        <w:numPr>
          <w:ilvl w:val="0"/>
          <w:numId w:val="25"/>
        </w:numPr>
        <w:spacing w:after="200" w:line="360" w:lineRule="auto"/>
        <w:ind w:left="709" w:hanging="283"/>
        <w:jc w:val="both"/>
        <w:rPr>
          <w:position w:val="-30"/>
          <w:lang w:val="en-GB"/>
        </w:rPr>
      </w:pPr>
      <w:r w:rsidRPr="009768B7">
        <w:rPr>
          <w:position w:val="-30"/>
          <w:lang w:val="en-GB"/>
        </w:rPr>
        <w:t xml:space="preserve">Use the Kolmogorov-Smirnov </w:t>
      </w:r>
      <w:r>
        <w:rPr>
          <w:position w:val="-30"/>
          <w:lang w:val="en-GB"/>
        </w:rPr>
        <w:t>and χ</w:t>
      </w:r>
      <w:r w:rsidRPr="006F7958">
        <w:rPr>
          <w:position w:val="-30"/>
          <w:vertAlign w:val="superscript"/>
          <w:lang w:val="en-GB"/>
        </w:rPr>
        <w:t>2</w:t>
      </w:r>
      <w:r>
        <w:rPr>
          <w:position w:val="-30"/>
          <w:lang w:val="en-GB"/>
        </w:rPr>
        <w:t xml:space="preserve"> GOF </w:t>
      </w:r>
      <w:r w:rsidRPr="009768B7">
        <w:rPr>
          <w:position w:val="-30"/>
          <w:lang w:val="en-GB"/>
        </w:rPr>
        <w:t xml:space="preserve">test in order to find out whether </w:t>
      </w:r>
      <w:r>
        <w:rPr>
          <w:position w:val="-30"/>
          <w:lang w:val="en-GB"/>
        </w:rPr>
        <w:t xml:space="preserve">the distributions </w:t>
      </w:r>
      <w:r w:rsidRPr="009768B7">
        <w:rPr>
          <w:position w:val="-30"/>
          <w:lang w:val="en-GB"/>
        </w:rPr>
        <w:t>are drawn from the estimated normal distributions.</w:t>
      </w:r>
    </w:p>
    <w:sectPr w:rsidR="00073809" w:rsidRPr="00073809" w:rsidSect="0087439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D6F52"/>
    <w:multiLevelType w:val="hybridMultilevel"/>
    <w:tmpl w:val="816ECF5A"/>
    <w:lvl w:ilvl="0" w:tplc="2E6E7C46">
      <w:start w:val="1"/>
      <w:numFmt w:val="decimal"/>
      <w:lvlText w:val="%1."/>
      <w:lvlJc w:val="left"/>
      <w:pPr>
        <w:ind w:left="1004" w:hanging="360"/>
      </w:pPr>
      <w:rPr>
        <w:b/>
      </w:r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1065327D"/>
    <w:multiLevelType w:val="hybridMultilevel"/>
    <w:tmpl w:val="4FC48D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83DD3"/>
    <w:multiLevelType w:val="hybridMultilevel"/>
    <w:tmpl w:val="0076FD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233D1"/>
    <w:multiLevelType w:val="hybridMultilevel"/>
    <w:tmpl w:val="19E610AA"/>
    <w:lvl w:ilvl="0" w:tplc="0405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82C9A"/>
    <w:multiLevelType w:val="hybridMultilevel"/>
    <w:tmpl w:val="02A0183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A926F5"/>
    <w:multiLevelType w:val="hybridMultilevel"/>
    <w:tmpl w:val="734EF9A2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D892DCE"/>
    <w:multiLevelType w:val="hybridMultilevel"/>
    <w:tmpl w:val="C72C7156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2E996720"/>
    <w:multiLevelType w:val="hybridMultilevel"/>
    <w:tmpl w:val="21CAB02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225851"/>
    <w:multiLevelType w:val="hybridMultilevel"/>
    <w:tmpl w:val="B024DC0E"/>
    <w:lvl w:ilvl="0" w:tplc="04050013">
      <w:start w:val="1"/>
      <w:numFmt w:val="upperRoman"/>
      <w:lvlText w:val="%1."/>
      <w:lvlJc w:val="right"/>
      <w:pPr>
        <w:ind w:left="1004" w:hanging="360"/>
      </w:pPr>
    </w:lvl>
    <w:lvl w:ilvl="1" w:tplc="04050019" w:tentative="1">
      <w:start w:val="1"/>
      <w:numFmt w:val="lowerLetter"/>
      <w:lvlText w:val="%2."/>
      <w:lvlJc w:val="left"/>
      <w:pPr>
        <w:ind w:left="1724" w:hanging="360"/>
      </w:pPr>
    </w:lvl>
    <w:lvl w:ilvl="2" w:tplc="0405001B" w:tentative="1">
      <w:start w:val="1"/>
      <w:numFmt w:val="lowerRoman"/>
      <w:lvlText w:val="%3."/>
      <w:lvlJc w:val="right"/>
      <w:pPr>
        <w:ind w:left="2444" w:hanging="180"/>
      </w:pPr>
    </w:lvl>
    <w:lvl w:ilvl="3" w:tplc="0405000F" w:tentative="1">
      <w:start w:val="1"/>
      <w:numFmt w:val="decimal"/>
      <w:lvlText w:val="%4."/>
      <w:lvlJc w:val="left"/>
      <w:pPr>
        <w:ind w:left="3164" w:hanging="360"/>
      </w:pPr>
    </w:lvl>
    <w:lvl w:ilvl="4" w:tplc="04050019" w:tentative="1">
      <w:start w:val="1"/>
      <w:numFmt w:val="lowerLetter"/>
      <w:lvlText w:val="%5."/>
      <w:lvlJc w:val="left"/>
      <w:pPr>
        <w:ind w:left="3884" w:hanging="360"/>
      </w:pPr>
    </w:lvl>
    <w:lvl w:ilvl="5" w:tplc="0405001B" w:tentative="1">
      <w:start w:val="1"/>
      <w:numFmt w:val="lowerRoman"/>
      <w:lvlText w:val="%6."/>
      <w:lvlJc w:val="right"/>
      <w:pPr>
        <w:ind w:left="4604" w:hanging="180"/>
      </w:pPr>
    </w:lvl>
    <w:lvl w:ilvl="6" w:tplc="0405000F" w:tentative="1">
      <w:start w:val="1"/>
      <w:numFmt w:val="decimal"/>
      <w:lvlText w:val="%7."/>
      <w:lvlJc w:val="left"/>
      <w:pPr>
        <w:ind w:left="5324" w:hanging="360"/>
      </w:pPr>
    </w:lvl>
    <w:lvl w:ilvl="7" w:tplc="04050019" w:tentative="1">
      <w:start w:val="1"/>
      <w:numFmt w:val="lowerLetter"/>
      <w:lvlText w:val="%8."/>
      <w:lvlJc w:val="left"/>
      <w:pPr>
        <w:ind w:left="6044" w:hanging="360"/>
      </w:pPr>
    </w:lvl>
    <w:lvl w:ilvl="8" w:tplc="0405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A185BEC"/>
    <w:multiLevelType w:val="hybridMultilevel"/>
    <w:tmpl w:val="3CEA702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3F7FBE"/>
    <w:multiLevelType w:val="hybridMultilevel"/>
    <w:tmpl w:val="C0EA8C1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DA2F77"/>
    <w:multiLevelType w:val="hybridMultilevel"/>
    <w:tmpl w:val="2EDE6EC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7773F2"/>
    <w:multiLevelType w:val="hybridMultilevel"/>
    <w:tmpl w:val="E4FAC8B8"/>
    <w:lvl w:ilvl="0" w:tplc="E5128180">
      <w:start w:val="1"/>
      <w:numFmt w:val="lowerRoman"/>
      <w:lvlText w:val="%1."/>
      <w:lvlJc w:val="left"/>
      <w:pPr>
        <w:ind w:left="840" w:hanging="720"/>
      </w:pPr>
      <w:rPr>
        <w:rFonts w:ascii="Times New Roman" w:eastAsia="Times New Roman" w:hAnsi="Times New Roman" w:cs="Times New Roman"/>
      </w:rPr>
    </w:lvl>
    <w:lvl w:ilvl="1" w:tplc="04050019" w:tentative="1">
      <w:start w:val="1"/>
      <w:numFmt w:val="lowerLetter"/>
      <w:lvlText w:val="%2."/>
      <w:lvlJc w:val="left"/>
      <w:pPr>
        <w:ind w:left="1200" w:hanging="360"/>
      </w:pPr>
    </w:lvl>
    <w:lvl w:ilvl="2" w:tplc="0405001B" w:tentative="1">
      <w:start w:val="1"/>
      <w:numFmt w:val="lowerRoman"/>
      <w:lvlText w:val="%3."/>
      <w:lvlJc w:val="right"/>
      <w:pPr>
        <w:ind w:left="1920" w:hanging="180"/>
      </w:pPr>
    </w:lvl>
    <w:lvl w:ilvl="3" w:tplc="0405000F" w:tentative="1">
      <w:start w:val="1"/>
      <w:numFmt w:val="decimal"/>
      <w:lvlText w:val="%4."/>
      <w:lvlJc w:val="left"/>
      <w:pPr>
        <w:ind w:left="2640" w:hanging="360"/>
      </w:pPr>
    </w:lvl>
    <w:lvl w:ilvl="4" w:tplc="04050019" w:tentative="1">
      <w:start w:val="1"/>
      <w:numFmt w:val="lowerLetter"/>
      <w:lvlText w:val="%5."/>
      <w:lvlJc w:val="left"/>
      <w:pPr>
        <w:ind w:left="3360" w:hanging="360"/>
      </w:pPr>
    </w:lvl>
    <w:lvl w:ilvl="5" w:tplc="0405001B" w:tentative="1">
      <w:start w:val="1"/>
      <w:numFmt w:val="lowerRoman"/>
      <w:lvlText w:val="%6."/>
      <w:lvlJc w:val="right"/>
      <w:pPr>
        <w:ind w:left="4080" w:hanging="180"/>
      </w:pPr>
    </w:lvl>
    <w:lvl w:ilvl="6" w:tplc="0405000F" w:tentative="1">
      <w:start w:val="1"/>
      <w:numFmt w:val="decimal"/>
      <w:lvlText w:val="%7."/>
      <w:lvlJc w:val="left"/>
      <w:pPr>
        <w:ind w:left="4800" w:hanging="360"/>
      </w:pPr>
    </w:lvl>
    <w:lvl w:ilvl="7" w:tplc="04050019" w:tentative="1">
      <w:start w:val="1"/>
      <w:numFmt w:val="lowerLetter"/>
      <w:lvlText w:val="%8."/>
      <w:lvlJc w:val="left"/>
      <w:pPr>
        <w:ind w:left="5520" w:hanging="360"/>
      </w:pPr>
    </w:lvl>
    <w:lvl w:ilvl="8" w:tplc="0405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3" w15:restartNumberingAfterBreak="0">
    <w:nsid w:val="49DE0C24"/>
    <w:multiLevelType w:val="hybridMultilevel"/>
    <w:tmpl w:val="020602AE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463118F"/>
    <w:multiLevelType w:val="hybridMultilevel"/>
    <w:tmpl w:val="A634C1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A73074"/>
    <w:multiLevelType w:val="hybridMultilevel"/>
    <w:tmpl w:val="36DE2A8C"/>
    <w:lvl w:ilvl="0" w:tplc="040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6" w15:restartNumberingAfterBreak="0">
    <w:nsid w:val="5E971E39"/>
    <w:multiLevelType w:val="hybridMultilevel"/>
    <w:tmpl w:val="3C3E8B6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5F6551"/>
    <w:multiLevelType w:val="hybridMultilevel"/>
    <w:tmpl w:val="D77663F2"/>
    <w:lvl w:ilvl="0" w:tplc="CE6ED0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8C21D7"/>
    <w:multiLevelType w:val="hybridMultilevel"/>
    <w:tmpl w:val="ABB6F1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AB49A1"/>
    <w:multiLevelType w:val="hybridMultilevel"/>
    <w:tmpl w:val="79EE133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BE0F69"/>
    <w:multiLevelType w:val="hybridMultilevel"/>
    <w:tmpl w:val="D5E8CD30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ECA77BE"/>
    <w:multiLevelType w:val="hybridMultilevel"/>
    <w:tmpl w:val="1FA447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707BAE"/>
    <w:multiLevelType w:val="hybridMultilevel"/>
    <w:tmpl w:val="99ACDB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5383"/>
    <w:multiLevelType w:val="hybridMultilevel"/>
    <w:tmpl w:val="FCF4D40C"/>
    <w:lvl w:ilvl="0" w:tplc="5C185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7A1DE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B2F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C4A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F68F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A0CFA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FAB0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F08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6C0EC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A196658"/>
    <w:multiLevelType w:val="hybridMultilevel"/>
    <w:tmpl w:val="9D38D9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D42317"/>
    <w:multiLevelType w:val="hybridMultilevel"/>
    <w:tmpl w:val="F2A2E300"/>
    <w:lvl w:ilvl="0" w:tplc="0405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 w16cid:durableId="296300794">
    <w:abstractNumId w:val="18"/>
  </w:num>
  <w:num w:numId="2" w16cid:durableId="1172183927">
    <w:abstractNumId w:val="13"/>
  </w:num>
  <w:num w:numId="3" w16cid:durableId="169294703">
    <w:abstractNumId w:val="9"/>
  </w:num>
  <w:num w:numId="4" w16cid:durableId="1919509853">
    <w:abstractNumId w:val="4"/>
  </w:num>
  <w:num w:numId="5" w16cid:durableId="853231156">
    <w:abstractNumId w:val="3"/>
  </w:num>
  <w:num w:numId="6" w16cid:durableId="430663485">
    <w:abstractNumId w:val="24"/>
  </w:num>
  <w:num w:numId="7" w16cid:durableId="316230180">
    <w:abstractNumId w:val="19"/>
  </w:num>
  <w:num w:numId="8" w16cid:durableId="2125735564">
    <w:abstractNumId w:val="20"/>
  </w:num>
  <w:num w:numId="9" w16cid:durableId="68699429">
    <w:abstractNumId w:val="8"/>
  </w:num>
  <w:num w:numId="10" w16cid:durableId="1971397123">
    <w:abstractNumId w:val="0"/>
  </w:num>
  <w:num w:numId="11" w16cid:durableId="582296425">
    <w:abstractNumId w:val="25"/>
  </w:num>
  <w:num w:numId="12" w16cid:durableId="1542936595">
    <w:abstractNumId w:val="12"/>
  </w:num>
  <w:num w:numId="13" w16cid:durableId="1929577742">
    <w:abstractNumId w:val="17"/>
  </w:num>
  <w:num w:numId="14" w16cid:durableId="562134757">
    <w:abstractNumId w:val="2"/>
  </w:num>
  <w:num w:numId="15" w16cid:durableId="1941328586">
    <w:abstractNumId w:val="22"/>
  </w:num>
  <w:num w:numId="16" w16cid:durableId="1472669883">
    <w:abstractNumId w:val="1"/>
  </w:num>
  <w:num w:numId="17" w16cid:durableId="2000694549">
    <w:abstractNumId w:val="21"/>
  </w:num>
  <w:num w:numId="18" w16cid:durableId="880358472">
    <w:abstractNumId w:val="16"/>
  </w:num>
  <w:num w:numId="19" w16cid:durableId="1953053766">
    <w:abstractNumId w:val="23"/>
  </w:num>
  <w:num w:numId="20" w16cid:durableId="497622899">
    <w:abstractNumId w:val="5"/>
  </w:num>
  <w:num w:numId="21" w16cid:durableId="37438330">
    <w:abstractNumId w:val="6"/>
  </w:num>
  <w:num w:numId="22" w16cid:durableId="1832214484">
    <w:abstractNumId w:val="7"/>
  </w:num>
  <w:num w:numId="23" w16cid:durableId="143400484">
    <w:abstractNumId w:val="14"/>
  </w:num>
  <w:num w:numId="24" w16cid:durableId="980571323">
    <w:abstractNumId w:val="15"/>
  </w:num>
  <w:num w:numId="25" w16cid:durableId="1026710062">
    <w:abstractNumId w:val="10"/>
  </w:num>
  <w:num w:numId="26" w16cid:durableId="17600561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NLUwsDAzNjAwNzJV0lEKTi0uzszPAykwrAUAzkGcXCwAAAA="/>
  </w:docVars>
  <w:rsids>
    <w:rsidRoot w:val="001142F4"/>
    <w:rsid w:val="00037275"/>
    <w:rsid w:val="000472A1"/>
    <w:rsid w:val="00052225"/>
    <w:rsid w:val="00067B91"/>
    <w:rsid w:val="00071CBF"/>
    <w:rsid w:val="00073809"/>
    <w:rsid w:val="000775ED"/>
    <w:rsid w:val="0007780E"/>
    <w:rsid w:val="000C50DC"/>
    <w:rsid w:val="000D0963"/>
    <w:rsid w:val="000D2F43"/>
    <w:rsid w:val="000E2443"/>
    <w:rsid w:val="00107473"/>
    <w:rsid w:val="00110F3A"/>
    <w:rsid w:val="001123BD"/>
    <w:rsid w:val="00113199"/>
    <w:rsid w:val="001142F4"/>
    <w:rsid w:val="00136639"/>
    <w:rsid w:val="001406E3"/>
    <w:rsid w:val="001434E2"/>
    <w:rsid w:val="00150B48"/>
    <w:rsid w:val="00152BF9"/>
    <w:rsid w:val="001534F8"/>
    <w:rsid w:val="001805A8"/>
    <w:rsid w:val="001853D3"/>
    <w:rsid w:val="001B09DD"/>
    <w:rsid w:val="001B2192"/>
    <w:rsid w:val="001B4FCF"/>
    <w:rsid w:val="001C10F3"/>
    <w:rsid w:val="001C268E"/>
    <w:rsid w:val="001C601B"/>
    <w:rsid w:val="001D70B2"/>
    <w:rsid w:val="0021615D"/>
    <w:rsid w:val="00222360"/>
    <w:rsid w:val="002311FE"/>
    <w:rsid w:val="002424DB"/>
    <w:rsid w:val="00245A32"/>
    <w:rsid w:val="00276409"/>
    <w:rsid w:val="0028031C"/>
    <w:rsid w:val="0028543C"/>
    <w:rsid w:val="00290206"/>
    <w:rsid w:val="00291F5D"/>
    <w:rsid w:val="00295FF8"/>
    <w:rsid w:val="002A306D"/>
    <w:rsid w:val="002A393F"/>
    <w:rsid w:val="002B056A"/>
    <w:rsid w:val="002B0863"/>
    <w:rsid w:val="002C227A"/>
    <w:rsid w:val="002C34AB"/>
    <w:rsid w:val="002F2178"/>
    <w:rsid w:val="0030518B"/>
    <w:rsid w:val="00326A3C"/>
    <w:rsid w:val="00330461"/>
    <w:rsid w:val="003352B8"/>
    <w:rsid w:val="003431E2"/>
    <w:rsid w:val="0035022C"/>
    <w:rsid w:val="0035772F"/>
    <w:rsid w:val="00373382"/>
    <w:rsid w:val="00380BA5"/>
    <w:rsid w:val="003B194E"/>
    <w:rsid w:val="003B731E"/>
    <w:rsid w:val="003E436F"/>
    <w:rsid w:val="003E5744"/>
    <w:rsid w:val="004023B3"/>
    <w:rsid w:val="00417490"/>
    <w:rsid w:val="004247E0"/>
    <w:rsid w:val="00443855"/>
    <w:rsid w:val="004440D0"/>
    <w:rsid w:val="0045340A"/>
    <w:rsid w:val="004627F2"/>
    <w:rsid w:val="00482948"/>
    <w:rsid w:val="00482ED3"/>
    <w:rsid w:val="00483305"/>
    <w:rsid w:val="004A3F02"/>
    <w:rsid w:val="004B2861"/>
    <w:rsid w:val="004D04B0"/>
    <w:rsid w:val="004D0D2B"/>
    <w:rsid w:val="004F330C"/>
    <w:rsid w:val="004F3438"/>
    <w:rsid w:val="00500161"/>
    <w:rsid w:val="0050706F"/>
    <w:rsid w:val="00507214"/>
    <w:rsid w:val="00521126"/>
    <w:rsid w:val="005244F2"/>
    <w:rsid w:val="00560ED8"/>
    <w:rsid w:val="005742F3"/>
    <w:rsid w:val="00583E5D"/>
    <w:rsid w:val="00584D80"/>
    <w:rsid w:val="0059473E"/>
    <w:rsid w:val="005B210C"/>
    <w:rsid w:val="005B60F0"/>
    <w:rsid w:val="005C64B0"/>
    <w:rsid w:val="005D3EAC"/>
    <w:rsid w:val="005D75B2"/>
    <w:rsid w:val="005E7231"/>
    <w:rsid w:val="005F00FB"/>
    <w:rsid w:val="00604F7C"/>
    <w:rsid w:val="00624228"/>
    <w:rsid w:val="00625A7B"/>
    <w:rsid w:val="00626603"/>
    <w:rsid w:val="006366F4"/>
    <w:rsid w:val="00646FF1"/>
    <w:rsid w:val="006875EE"/>
    <w:rsid w:val="0068790A"/>
    <w:rsid w:val="00696530"/>
    <w:rsid w:val="00696643"/>
    <w:rsid w:val="006B1CE3"/>
    <w:rsid w:val="006B4FAD"/>
    <w:rsid w:val="006B75E4"/>
    <w:rsid w:val="006C0975"/>
    <w:rsid w:val="006D5ED9"/>
    <w:rsid w:val="00701F3F"/>
    <w:rsid w:val="00713F9E"/>
    <w:rsid w:val="00727904"/>
    <w:rsid w:val="00737084"/>
    <w:rsid w:val="007450A8"/>
    <w:rsid w:val="00754B38"/>
    <w:rsid w:val="007564A0"/>
    <w:rsid w:val="007608C8"/>
    <w:rsid w:val="007647BC"/>
    <w:rsid w:val="0076771A"/>
    <w:rsid w:val="00796229"/>
    <w:rsid w:val="007B00C9"/>
    <w:rsid w:val="007B0330"/>
    <w:rsid w:val="007B7E27"/>
    <w:rsid w:val="007C3C41"/>
    <w:rsid w:val="007C3C89"/>
    <w:rsid w:val="007C4AAC"/>
    <w:rsid w:val="007D34AB"/>
    <w:rsid w:val="007D435C"/>
    <w:rsid w:val="007E42FA"/>
    <w:rsid w:val="007F4CB3"/>
    <w:rsid w:val="007F58B4"/>
    <w:rsid w:val="00800767"/>
    <w:rsid w:val="00811863"/>
    <w:rsid w:val="00815E89"/>
    <w:rsid w:val="00833926"/>
    <w:rsid w:val="00833D10"/>
    <w:rsid w:val="00835ED3"/>
    <w:rsid w:val="00836F35"/>
    <w:rsid w:val="008537FA"/>
    <w:rsid w:val="00860B56"/>
    <w:rsid w:val="00871612"/>
    <w:rsid w:val="00874391"/>
    <w:rsid w:val="008923F0"/>
    <w:rsid w:val="0089507F"/>
    <w:rsid w:val="008A3733"/>
    <w:rsid w:val="008A4F74"/>
    <w:rsid w:val="008B2FBD"/>
    <w:rsid w:val="008C44A2"/>
    <w:rsid w:val="008C66CF"/>
    <w:rsid w:val="008C6990"/>
    <w:rsid w:val="008E06A1"/>
    <w:rsid w:val="00902028"/>
    <w:rsid w:val="009108E4"/>
    <w:rsid w:val="00922C1B"/>
    <w:rsid w:val="00923BD5"/>
    <w:rsid w:val="00923E59"/>
    <w:rsid w:val="0096082D"/>
    <w:rsid w:val="00966610"/>
    <w:rsid w:val="00983DB0"/>
    <w:rsid w:val="00984116"/>
    <w:rsid w:val="00997D88"/>
    <w:rsid w:val="009A0B19"/>
    <w:rsid w:val="009C0931"/>
    <w:rsid w:val="009C6302"/>
    <w:rsid w:val="009E1F08"/>
    <w:rsid w:val="009E2581"/>
    <w:rsid w:val="009E5EC3"/>
    <w:rsid w:val="009F1E3D"/>
    <w:rsid w:val="00A44968"/>
    <w:rsid w:val="00A45A20"/>
    <w:rsid w:val="00A64359"/>
    <w:rsid w:val="00A64774"/>
    <w:rsid w:val="00A66501"/>
    <w:rsid w:val="00A72087"/>
    <w:rsid w:val="00A75C24"/>
    <w:rsid w:val="00A77F03"/>
    <w:rsid w:val="00A8771F"/>
    <w:rsid w:val="00A95C48"/>
    <w:rsid w:val="00AA05A7"/>
    <w:rsid w:val="00AB423C"/>
    <w:rsid w:val="00AB61AB"/>
    <w:rsid w:val="00AC5A77"/>
    <w:rsid w:val="00AD0397"/>
    <w:rsid w:val="00AD1AA2"/>
    <w:rsid w:val="00AE2CB3"/>
    <w:rsid w:val="00AE55F4"/>
    <w:rsid w:val="00AF6DBF"/>
    <w:rsid w:val="00B04A36"/>
    <w:rsid w:val="00B1276B"/>
    <w:rsid w:val="00B21BF9"/>
    <w:rsid w:val="00B31759"/>
    <w:rsid w:val="00B34A56"/>
    <w:rsid w:val="00B83400"/>
    <w:rsid w:val="00B85FD4"/>
    <w:rsid w:val="00B860E9"/>
    <w:rsid w:val="00B8796E"/>
    <w:rsid w:val="00B9322B"/>
    <w:rsid w:val="00BB7210"/>
    <w:rsid w:val="00BC6BB0"/>
    <w:rsid w:val="00BD4351"/>
    <w:rsid w:val="00BD5AF8"/>
    <w:rsid w:val="00BE3002"/>
    <w:rsid w:val="00BE6C73"/>
    <w:rsid w:val="00C17291"/>
    <w:rsid w:val="00C54500"/>
    <w:rsid w:val="00C677F8"/>
    <w:rsid w:val="00C71AD9"/>
    <w:rsid w:val="00C87ECC"/>
    <w:rsid w:val="00C92756"/>
    <w:rsid w:val="00C9415A"/>
    <w:rsid w:val="00C962E5"/>
    <w:rsid w:val="00CA3FC6"/>
    <w:rsid w:val="00CB1237"/>
    <w:rsid w:val="00CB3480"/>
    <w:rsid w:val="00CD10E6"/>
    <w:rsid w:val="00CF2B48"/>
    <w:rsid w:val="00CF300F"/>
    <w:rsid w:val="00CF32A7"/>
    <w:rsid w:val="00CF6BA3"/>
    <w:rsid w:val="00D03336"/>
    <w:rsid w:val="00D03A5D"/>
    <w:rsid w:val="00D0553D"/>
    <w:rsid w:val="00D15541"/>
    <w:rsid w:val="00D26632"/>
    <w:rsid w:val="00D3488B"/>
    <w:rsid w:val="00D3621D"/>
    <w:rsid w:val="00D40082"/>
    <w:rsid w:val="00D711CF"/>
    <w:rsid w:val="00D7725D"/>
    <w:rsid w:val="00D8730A"/>
    <w:rsid w:val="00DA5BF2"/>
    <w:rsid w:val="00DB26CA"/>
    <w:rsid w:val="00DB4FD3"/>
    <w:rsid w:val="00DC30E2"/>
    <w:rsid w:val="00DD3A18"/>
    <w:rsid w:val="00DE174C"/>
    <w:rsid w:val="00DE5FCB"/>
    <w:rsid w:val="00E10EE8"/>
    <w:rsid w:val="00E1657D"/>
    <w:rsid w:val="00E16D71"/>
    <w:rsid w:val="00E1734B"/>
    <w:rsid w:val="00E35055"/>
    <w:rsid w:val="00E43C53"/>
    <w:rsid w:val="00E47212"/>
    <w:rsid w:val="00E5793E"/>
    <w:rsid w:val="00E64E59"/>
    <w:rsid w:val="00E74B64"/>
    <w:rsid w:val="00E76097"/>
    <w:rsid w:val="00E9518F"/>
    <w:rsid w:val="00EA0519"/>
    <w:rsid w:val="00EC3C3A"/>
    <w:rsid w:val="00EC719A"/>
    <w:rsid w:val="00ED0428"/>
    <w:rsid w:val="00ED37B2"/>
    <w:rsid w:val="00ED63AA"/>
    <w:rsid w:val="00EF3F33"/>
    <w:rsid w:val="00F019F6"/>
    <w:rsid w:val="00F1156C"/>
    <w:rsid w:val="00F22037"/>
    <w:rsid w:val="00F26FA9"/>
    <w:rsid w:val="00F3616B"/>
    <w:rsid w:val="00F37219"/>
    <w:rsid w:val="00F64293"/>
    <w:rsid w:val="00F64E39"/>
    <w:rsid w:val="00F734B6"/>
    <w:rsid w:val="00F80085"/>
    <w:rsid w:val="00F81CAD"/>
    <w:rsid w:val="00FB56A4"/>
    <w:rsid w:val="00FB659E"/>
    <w:rsid w:val="00FC55BA"/>
    <w:rsid w:val="00FD79E3"/>
    <w:rsid w:val="00FE25A3"/>
    <w:rsid w:val="00FF5FA1"/>
    <w:rsid w:val="00FF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36FEF5E"/>
  <w15:docId w15:val="{D1905A33-7A63-4E6F-9C19-CAF5CABE6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439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863"/>
    <w:pPr>
      <w:ind w:left="720"/>
      <w:contextualSpacing/>
    </w:pPr>
  </w:style>
  <w:style w:type="paragraph" w:customStyle="1" w:styleId="MTDisplayEquation">
    <w:name w:val="MTDisplayEquation"/>
    <w:basedOn w:val="Normal"/>
    <w:next w:val="Normal"/>
    <w:link w:val="MTDisplayEquationChar"/>
    <w:rsid w:val="00EC3C3A"/>
    <w:pPr>
      <w:tabs>
        <w:tab w:val="center" w:pos="4540"/>
        <w:tab w:val="right" w:pos="9080"/>
      </w:tabs>
    </w:pPr>
    <w:rPr>
      <w:bCs/>
    </w:rPr>
  </w:style>
  <w:style w:type="character" w:customStyle="1" w:styleId="MTDisplayEquationChar">
    <w:name w:val="MTDisplayEquation Char"/>
    <w:basedOn w:val="DefaultParagraphFont"/>
    <w:link w:val="MTDisplayEquation"/>
    <w:rsid w:val="00EC3C3A"/>
    <w:rPr>
      <w:bCs/>
      <w:sz w:val="24"/>
      <w:szCs w:val="24"/>
    </w:rPr>
  </w:style>
  <w:style w:type="character" w:styleId="Hyperlink">
    <w:name w:val="Hyperlink"/>
    <w:basedOn w:val="DefaultParagraphFont"/>
    <w:rsid w:val="00E43C53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C927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275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F64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uciml/pima-indians-diabetes-database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CCFCE2924CA1468F0A22CEDFD17ABC" ma:contentTypeVersion="2" ma:contentTypeDescription="Vytvoří nový dokument" ma:contentTypeScope="" ma:versionID="ee9e9f428f151b6763d93a2778ca287d">
  <xsd:schema xmlns:xsd="http://www.w3.org/2001/XMLSchema" xmlns:xs="http://www.w3.org/2001/XMLSchema" xmlns:p="http://schemas.microsoft.com/office/2006/metadata/properties" xmlns:ns2="6b43a5e0-8d0c-4aee-903c-b3829e67e9b0" targetNamespace="http://schemas.microsoft.com/office/2006/metadata/properties" ma:root="true" ma:fieldsID="297b2f9a2e5342c1488304a48bc0598d" ns2:_="">
    <xsd:import namespace="6b43a5e0-8d0c-4aee-903c-b3829e67e9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43a5e0-8d0c-4aee-903c-b3829e67e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FA8BE5-ECF8-4A8E-90C4-81DFB66B8D93}"/>
</file>

<file path=customXml/itemProps2.xml><?xml version="1.0" encoding="utf-8"?>
<ds:datastoreItem xmlns:ds="http://schemas.openxmlformats.org/officeDocument/2006/customXml" ds:itemID="{6D9BC5BC-6E2F-4F00-9828-FC7C21B0E9FC}"/>
</file>

<file path=customXml/itemProps3.xml><?xml version="1.0" encoding="utf-8"?>
<ds:datastoreItem xmlns:ds="http://schemas.openxmlformats.org/officeDocument/2006/customXml" ds:itemID="{4A3AE0BB-E5A0-47DD-9E1C-187CF8E2F1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STP 314   ÚKOL 1</vt:lpstr>
    </vt:vector>
  </TitlesOfParts>
  <Company>SZÚ Praha, OBI</Company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P 314   ÚKOL 1</dc:title>
  <dc:creator>Marek Malý</dc:creator>
  <cp:lastModifiedBy>Adam Čabla</cp:lastModifiedBy>
  <cp:revision>2</cp:revision>
  <cp:lastPrinted>2017-03-20T15:48:00Z</cp:lastPrinted>
  <dcterms:created xsi:type="dcterms:W3CDTF">2022-04-19T13:16:00Z</dcterms:created>
  <dcterms:modified xsi:type="dcterms:W3CDTF">2022-04-1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B9CCFCE2924CA1468F0A22CEDFD17ABC</vt:lpwstr>
  </property>
</Properties>
</file>